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AD0F1" w14:textId="77777777" w:rsidR="00D761A2" w:rsidRDefault="00D761A2" w:rsidP="00D761A2">
      <w:pPr>
        <w:jc w:val="center"/>
      </w:pPr>
    </w:p>
    <w:p w14:paraId="674A30F1" w14:textId="77777777" w:rsidR="00D761A2" w:rsidRDefault="00D761A2" w:rsidP="00D761A2">
      <w:pPr>
        <w:jc w:val="center"/>
      </w:pPr>
    </w:p>
    <w:p w14:paraId="6F72F6AB" w14:textId="77777777" w:rsidR="00D761A2" w:rsidRDefault="00D761A2" w:rsidP="00D761A2">
      <w:pPr>
        <w:jc w:val="center"/>
      </w:pPr>
    </w:p>
    <w:p w14:paraId="1F130448" w14:textId="77777777" w:rsidR="00D761A2" w:rsidRDefault="00D761A2" w:rsidP="00D761A2">
      <w:pPr>
        <w:jc w:val="center"/>
      </w:pPr>
    </w:p>
    <w:p w14:paraId="5C0C3ACA" w14:textId="77777777" w:rsidR="00D761A2" w:rsidRDefault="00D761A2" w:rsidP="00D761A2">
      <w:pPr>
        <w:jc w:val="center"/>
      </w:pPr>
    </w:p>
    <w:p w14:paraId="4801FCCC" w14:textId="5C3833FE" w:rsidR="00D27E5A" w:rsidRDefault="00D761A2" w:rsidP="00D761A2">
      <w:pPr>
        <w:jc w:val="center"/>
      </w:pPr>
      <w:r>
        <w:rPr>
          <w:noProof/>
        </w:rPr>
        <w:drawing>
          <wp:inline distT="0" distB="0" distL="0" distR="0" wp14:anchorId="64C656D1" wp14:editId="1F7FA1A3">
            <wp:extent cx="3016548" cy="895350"/>
            <wp:effectExtent l="0" t="0" r="0" b="0"/>
            <wp:docPr id="2" name="Picture 2" descr="A picture containing drawing,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6402" cy="93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F8497" w14:textId="00FE9596" w:rsidR="00D761A2" w:rsidRDefault="00D761A2" w:rsidP="00D761A2">
      <w:pPr>
        <w:jc w:val="center"/>
      </w:pPr>
    </w:p>
    <w:p w14:paraId="18CEF18C" w14:textId="77777777" w:rsidR="00D761A2" w:rsidRDefault="00D761A2" w:rsidP="00D761A2">
      <w:pPr>
        <w:pStyle w:val="Title"/>
        <w:spacing w:after="240"/>
        <w:jc w:val="center"/>
        <w:rPr>
          <w:sz w:val="48"/>
          <w:szCs w:val="48"/>
        </w:rPr>
      </w:pPr>
      <w:r w:rsidRPr="00D761A2">
        <w:rPr>
          <w:sz w:val="48"/>
          <w:szCs w:val="48"/>
        </w:rPr>
        <w:t>Real Estate Company Process Improvement</w:t>
      </w:r>
    </w:p>
    <w:p w14:paraId="41BD515E" w14:textId="1839989F" w:rsidR="00D761A2" w:rsidRDefault="00F94581" w:rsidP="00D761A2">
      <w:pPr>
        <w:pStyle w:val="Title"/>
        <w:pBdr>
          <w:bottom w:val="single" w:sz="4" w:space="1" w:color="auto"/>
        </w:pBdr>
        <w:spacing w:after="240"/>
        <w:jc w:val="center"/>
        <w:rPr>
          <w:sz w:val="48"/>
          <w:szCs w:val="48"/>
        </w:rPr>
      </w:pPr>
      <w:r>
        <w:rPr>
          <w:sz w:val="48"/>
          <w:szCs w:val="48"/>
        </w:rPr>
        <w:t>Python Script P</w:t>
      </w:r>
      <w:r w:rsidRPr="00F94581">
        <w:rPr>
          <w:sz w:val="48"/>
          <w:szCs w:val="48"/>
        </w:rPr>
        <w:t>rerequisites</w:t>
      </w:r>
    </w:p>
    <w:p w14:paraId="6D438DA7" w14:textId="585EFB9A" w:rsidR="00D761A2" w:rsidRPr="00D761A2" w:rsidRDefault="00D761A2" w:rsidP="00D761A2">
      <w:pPr>
        <w:jc w:val="center"/>
        <w:rPr>
          <w:color w:val="767171" w:themeColor="background2" w:themeShade="80"/>
          <w:sz w:val="32"/>
          <w:szCs w:val="32"/>
        </w:rPr>
      </w:pPr>
      <w:r w:rsidRPr="00D761A2">
        <w:rPr>
          <w:color w:val="767171" w:themeColor="background2" w:themeShade="80"/>
          <w:sz w:val="32"/>
          <w:szCs w:val="32"/>
        </w:rPr>
        <w:t>April 1</w:t>
      </w:r>
      <w:r w:rsidR="00F94581">
        <w:rPr>
          <w:color w:val="767171" w:themeColor="background2" w:themeShade="80"/>
          <w:sz w:val="32"/>
          <w:szCs w:val="32"/>
        </w:rPr>
        <w:t>4</w:t>
      </w:r>
      <w:r w:rsidRPr="00D761A2">
        <w:rPr>
          <w:color w:val="767171" w:themeColor="background2" w:themeShade="80"/>
          <w:sz w:val="32"/>
          <w:szCs w:val="32"/>
        </w:rPr>
        <w:t>, 2020</w:t>
      </w:r>
      <w:r>
        <w:rPr>
          <w:color w:val="767171" w:themeColor="background2" w:themeShade="80"/>
          <w:sz w:val="32"/>
          <w:szCs w:val="32"/>
        </w:rPr>
        <w:t>, v1</w:t>
      </w:r>
    </w:p>
    <w:p w14:paraId="4E804765" w14:textId="2972D34A" w:rsidR="00D761A2" w:rsidRDefault="00D761A2">
      <w:r>
        <w:br w:type="page"/>
      </w:r>
    </w:p>
    <w:bookmarkStart w:id="0" w:name="_Toc37148673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65120348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9E8F3C" w14:textId="44F5A876" w:rsidR="00720314" w:rsidRDefault="00720314">
          <w:pPr>
            <w:pStyle w:val="TOCHeading"/>
          </w:pPr>
          <w:r>
            <w:t>Contents</w:t>
          </w:r>
        </w:p>
        <w:p w14:paraId="609FCF96" w14:textId="34EF08B2" w:rsidR="00F94581" w:rsidRDefault="0072031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7722195" w:history="1">
            <w:r w:rsidR="00F94581" w:rsidRPr="00272B52">
              <w:rPr>
                <w:rStyle w:val="Hyperlink"/>
                <w:noProof/>
              </w:rPr>
              <w:t>Customization class</w:t>
            </w:r>
            <w:r w:rsidR="00F94581">
              <w:rPr>
                <w:noProof/>
                <w:webHidden/>
              </w:rPr>
              <w:tab/>
            </w:r>
            <w:r w:rsidR="00F94581">
              <w:rPr>
                <w:noProof/>
                <w:webHidden/>
              </w:rPr>
              <w:fldChar w:fldCharType="begin"/>
            </w:r>
            <w:r w:rsidR="00F94581">
              <w:rPr>
                <w:noProof/>
                <w:webHidden/>
              </w:rPr>
              <w:instrText xml:space="preserve"> PAGEREF _Toc37722195 \h </w:instrText>
            </w:r>
            <w:r w:rsidR="00F94581">
              <w:rPr>
                <w:noProof/>
                <w:webHidden/>
              </w:rPr>
            </w:r>
            <w:r w:rsidR="00F94581">
              <w:rPr>
                <w:noProof/>
                <w:webHidden/>
              </w:rPr>
              <w:fldChar w:fldCharType="separate"/>
            </w:r>
            <w:r w:rsidR="00F94581">
              <w:rPr>
                <w:noProof/>
                <w:webHidden/>
              </w:rPr>
              <w:t>2</w:t>
            </w:r>
            <w:r w:rsidR="00F94581">
              <w:rPr>
                <w:noProof/>
                <w:webHidden/>
              </w:rPr>
              <w:fldChar w:fldCharType="end"/>
            </w:r>
          </w:hyperlink>
        </w:p>
        <w:p w14:paraId="6DEBA30D" w14:textId="54716906" w:rsidR="00F94581" w:rsidRDefault="00F945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7722196" w:history="1">
            <w:r w:rsidRPr="00272B52">
              <w:rPr>
                <w:rStyle w:val="Hyperlink"/>
                <w:noProof/>
              </w:rPr>
              <w:t>Google Cloud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722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B29B4" w14:textId="4D850EB2" w:rsidR="00F94581" w:rsidRDefault="00F9458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7722197" w:history="1">
            <w:r w:rsidRPr="00272B52">
              <w:rPr>
                <w:rStyle w:val="Hyperlink"/>
                <w:noProof/>
              </w:rPr>
              <w:t>Steps to run the consolidation and upload to dr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722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06366" w14:textId="2923E1F2" w:rsidR="00720314" w:rsidRPr="00720314" w:rsidRDefault="00720314" w:rsidP="00720314">
          <w:r>
            <w:rPr>
              <w:b/>
              <w:bCs/>
              <w:noProof/>
            </w:rPr>
            <w:fldChar w:fldCharType="end"/>
          </w:r>
        </w:p>
      </w:sdtContent>
    </w:sdt>
    <w:p w14:paraId="07FEC087" w14:textId="77777777" w:rsidR="00F94581" w:rsidRPr="00F94581" w:rsidRDefault="00F94581" w:rsidP="00F94581">
      <w:pPr>
        <w:pStyle w:val="Heading1"/>
      </w:pPr>
      <w:bookmarkStart w:id="1" w:name="_Toc37722195"/>
      <w:bookmarkEnd w:id="0"/>
      <w:r w:rsidRPr="00F94581">
        <w:t>Customization class</w:t>
      </w:r>
      <w:bookmarkEnd w:id="1"/>
      <w:r w:rsidRPr="00F94581">
        <w:t xml:space="preserve"> </w:t>
      </w:r>
    </w:p>
    <w:p w14:paraId="532CB45D" w14:textId="77777777" w:rsidR="00F94581" w:rsidRPr="00F94581" w:rsidRDefault="00F94581" w:rsidP="00F94581">
      <w:r w:rsidRPr="00F94581">
        <w:t>Installations on local:</w:t>
      </w:r>
    </w:p>
    <w:p w14:paraId="0DB89C4F" w14:textId="77777777" w:rsidR="00F94581" w:rsidRDefault="00F94581" w:rsidP="00F94581">
      <w:pPr>
        <w:pStyle w:val="ListParagraph"/>
        <w:numPr>
          <w:ilvl w:val="0"/>
          <w:numId w:val="12"/>
        </w:numPr>
      </w:pPr>
      <w:r w:rsidRPr="00F94581">
        <w:t>Python 3.2 and above</w:t>
      </w:r>
    </w:p>
    <w:p w14:paraId="7343FC16" w14:textId="21AA2841" w:rsidR="00F94581" w:rsidRPr="00F94581" w:rsidRDefault="00F94581" w:rsidP="00F94581">
      <w:pPr>
        <w:pStyle w:val="ListParagraph"/>
        <w:numPr>
          <w:ilvl w:val="0"/>
          <w:numId w:val="12"/>
        </w:numPr>
      </w:pPr>
      <w:r>
        <w:t>I</w:t>
      </w:r>
      <w:r w:rsidRPr="00F94581">
        <w:t xml:space="preserve">nstall pandas and pip </w:t>
      </w:r>
    </w:p>
    <w:p w14:paraId="122ACAEF" w14:textId="77777777" w:rsidR="00F94581" w:rsidRPr="00F94581" w:rsidRDefault="00F94581" w:rsidP="00F94581">
      <w:pPr>
        <w:pStyle w:val="Heading1"/>
      </w:pPr>
      <w:bookmarkStart w:id="2" w:name="_Toc37722196"/>
      <w:r w:rsidRPr="00F94581">
        <w:t>Google Cloud Setup</w:t>
      </w:r>
      <w:bookmarkEnd w:id="2"/>
    </w:p>
    <w:p w14:paraId="0EB7FEE1" w14:textId="6C6FB6F4" w:rsidR="00F94581" w:rsidRPr="00F94581" w:rsidRDefault="00F94581" w:rsidP="00F94581">
      <w:pPr>
        <w:pStyle w:val="ListParagraph"/>
        <w:numPr>
          <w:ilvl w:val="0"/>
          <w:numId w:val="11"/>
        </w:numPr>
      </w:pPr>
      <w:r w:rsidRPr="00F94581">
        <w:t xml:space="preserve">Set up an account on google cloud </w:t>
      </w:r>
    </w:p>
    <w:p w14:paraId="43B9BF3A" w14:textId="03D8A7CB" w:rsidR="00F94581" w:rsidRPr="00F94581" w:rsidRDefault="00F94581" w:rsidP="00F94581">
      <w:pPr>
        <w:pStyle w:val="ListParagraph"/>
        <w:numPr>
          <w:ilvl w:val="0"/>
          <w:numId w:val="11"/>
        </w:numPr>
      </w:pPr>
      <w:r w:rsidRPr="00F94581">
        <w:t>Set up API authentication and assign the secret key to the method you will be using</w:t>
      </w:r>
    </w:p>
    <w:p w14:paraId="72EEA59C" w14:textId="6D79DCF2" w:rsidR="00F94581" w:rsidRPr="00F94581" w:rsidRDefault="00F94581" w:rsidP="00F94581">
      <w:pPr>
        <w:pStyle w:val="ListParagraph"/>
        <w:numPr>
          <w:ilvl w:val="0"/>
          <w:numId w:val="11"/>
        </w:numPr>
      </w:pPr>
      <w:r w:rsidRPr="00F94581">
        <w:t xml:space="preserve">The python script will be using localhost as the base so all access of </w:t>
      </w:r>
      <w:hyperlink r:id="rId9" w:history="1">
        <w:r w:rsidRPr="00F94581">
          <w:rPr>
            <w:rStyle w:val="Hyperlink"/>
          </w:rPr>
          <w:t>http://localhost:8080/</w:t>
        </w:r>
      </w:hyperlink>
      <w:r w:rsidRPr="00F94581">
        <w:t xml:space="preserve"> to the google cloud.</w:t>
      </w:r>
    </w:p>
    <w:p w14:paraId="48543F97" w14:textId="77777777" w:rsidR="00F94581" w:rsidRPr="00F94581" w:rsidRDefault="00F94581" w:rsidP="00F94581">
      <w:pPr>
        <w:pStyle w:val="Heading1"/>
      </w:pPr>
      <w:bookmarkStart w:id="3" w:name="_Toc37722197"/>
      <w:r w:rsidRPr="00F94581">
        <w:t>Steps to run the consolidation and upload to drive</w:t>
      </w:r>
      <w:bookmarkEnd w:id="3"/>
      <w:r w:rsidRPr="00F94581">
        <w:t xml:space="preserve"> </w:t>
      </w:r>
    </w:p>
    <w:p w14:paraId="63186FAD" w14:textId="081B5F4C" w:rsidR="00F94581" w:rsidRPr="00F94581" w:rsidRDefault="00F94581" w:rsidP="00F94581">
      <w:pPr>
        <w:pStyle w:val="ListParagraph"/>
        <w:numPr>
          <w:ilvl w:val="0"/>
          <w:numId w:val="10"/>
        </w:numPr>
      </w:pPr>
      <w:r w:rsidRPr="00F94581">
        <w:t xml:space="preserve">Place the monthly excel files in the folder </w:t>
      </w:r>
    </w:p>
    <w:p w14:paraId="3B81284C" w14:textId="57EFDC3A" w:rsidR="00F94581" w:rsidRPr="00F94581" w:rsidRDefault="00F94581" w:rsidP="00F94581">
      <w:pPr>
        <w:pStyle w:val="ListParagraph"/>
        <w:numPr>
          <w:ilvl w:val="0"/>
          <w:numId w:val="10"/>
        </w:numPr>
      </w:pPr>
      <w:r w:rsidRPr="00F94581">
        <w:t>Run the bat file to consolidate the files.</w:t>
      </w:r>
    </w:p>
    <w:p w14:paraId="30DF14F5" w14:textId="7D8513F4" w:rsidR="00BE625A" w:rsidRDefault="00F94581" w:rsidP="00F94581">
      <w:pPr>
        <w:pStyle w:val="ListParagraph"/>
        <w:numPr>
          <w:ilvl w:val="0"/>
          <w:numId w:val="10"/>
        </w:numPr>
      </w:pPr>
      <w:r w:rsidRPr="00F94581">
        <w:t>Run the bat file to uploa</w:t>
      </w:r>
      <w:bookmarkStart w:id="4" w:name="_GoBack"/>
      <w:bookmarkEnd w:id="4"/>
      <w:r w:rsidRPr="00F94581">
        <w:t xml:space="preserve">d. </w:t>
      </w:r>
    </w:p>
    <w:sectPr w:rsidR="00BE625A" w:rsidSect="00D761A2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8C49F" w14:textId="77777777" w:rsidR="00A0727A" w:rsidRDefault="00A0727A" w:rsidP="00D761A2">
      <w:pPr>
        <w:spacing w:after="0" w:line="240" w:lineRule="auto"/>
      </w:pPr>
      <w:r>
        <w:separator/>
      </w:r>
    </w:p>
  </w:endnote>
  <w:endnote w:type="continuationSeparator" w:id="0">
    <w:p w14:paraId="3A75805D" w14:textId="77777777" w:rsidR="00A0727A" w:rsidRDefault="00A0727A" w:rsidP="00D76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D5ADD" w14:textId="77777777" w:rsidR="00A0727A" w:rsidRDefault="00A0727A" w:rsidP="00D761A2">
      <w:pPr>
        <w:spacing w:after="0" w:line="240" w:lineRule="auto"/>
      </w:pPr>
      <w:r>
        <w:separator/>
      </w:r>
    </w:p>
  </w:footnote>
  <w:footnote w:type="continuationSeparator" w:id="0">
    <w:p w14:paraId="0A9DFBA4" w14:textId="77777777" w:rsidR="00A0727A" w:rsidRDefault="00A0727A" w:rsidP="00D76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2699F" w14:textId="2B61120B" w:rsidR="00D761A2" w:rsidRDefault="00D761A2" w:rsidP="00D761A2">
    <w:pPr>
      <w:pStyle w:val="Header"/>
    </w:pPr>
    <w:r>
      <w:rPr>
        <w:noProof/>
      </w:rPr>
      <w:drawing>
        <wp:inline distT="0" distB="0" distL="0" distR="0" wp14:anchorId="45FDFD66" wp14:editId="19FCDB2E">
          <wp:extent cx="1155274" cy="342900"/>
          <wp:effectExtent l="0" t="0" r="6985" b="0"/>
          <wp:docPr id="1" name="Picture 1" descr="A picture containing drawing, pla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0984" cy="3505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E4767"/>
    <w:multiLevelType w:val="hybridMultilevel"/>
    <w:tmpl w:val="031239A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F40DF7"/>
    <w:multiLevelType w:val="hybridMultilevel"/>
    <w:tmpl w:val="D9786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4D4783"/>
    <w:multiLevelType w:val="hybridMultilevel"/>
    <w:tmpl w:val="71CC3FD0"/>
    <w:lvl w:ilvl="0" w:tplc="5DCE20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03F73"/>
    <w:multiLevelType w:val="hybridMultilevel"/>
    <w:tmpl w:val="5F68AD6C"/>
    <w:lvl w:ilvl="0" w:tplc="E5A442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C054D"/>
    <w:multiLevelType w:val="hybridMultilevel"/>
    <w:tmpl w:val="33F823AA"/>
    <w:lvl w:ilvl="0" w:tplc="5DCE20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47DA9"/>
    <w:multiLevelType w:val="hybridMultilevel"/>
    <w:tmpl w:val="A184D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2F69F9"/>
    <w:multiLevelType w:val="hybridMultilevel"/>
    <w:tmpl w:val="6EB6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5965BA"/>
    <w:multiLevelType w:val="hybridMultilevel"/>
    <w:tmpl w:val="9B882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D50AC8"/>
    <w:multiLevelType w:val="hybridMultilevel"/>
    <w:tmpl w:val="86C0D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12701B"/>
    <w:multiLevelType w:val="hybridMultilevel"/>
    <w:tmpl w:val="F7E8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D9145D"/>
    <w:multiLevelType w:val="hybridMultilevel"/>
    <w:tmpl w:val="B868E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F23768"/>
    <w:multiLevelType w:val="hybridMultilevel"/>
    <w:tmpl w:val="D67CE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8"/>
  </w:num>
  <w:num w:numId="5">
    <w:abstractNumId w:val="5"/>
  </w:num>
  <w:num w:numId="6">
    <w:abstractNumId w:val="0"/>
  </w:num>
  <w:num w:numId="7">
    <w:abstractNumId w:val="11"/>
  </w:num>
  <w:num w:numId="8">
    <w:abstractNumId w:val="9"/>
  </w:num>
  <w:num w:numId="9">
    <w:abstractNumId w:val="10"/>
  </w:num>
  <w:num w:numId="10">
    <w:abstractNumId w:val="6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jI0NTY3sjQ1M7NQ0lEKTi0uzszPAykwrgUAgLKHNiwAAAA="/>
  </w:docVars>
  <w:rsids>
    <w:rsidRoot w:val="00D761A2"/>
    <w:rsid w:val="0006538B"/>
    <w:rsid w:val="000B72E1"/>
    <w:rsid w:val="000F78CC"/>
    <w:rsid w:val="003A02BA"/>
    <w:rsid w:val="00464016"/>
    <w:rsid w:val="00720314"/>
    <w:rsid w:val="00724BA9"/>
    <w:rsid w:val="00896779"/>
    <w:rsid w:val="009468E7"/>
    <w:rsid w:val="00976040"/>
    <w:rsid w:val="009E467D"/>
    <w:rsid w:val="00A030D4"/>
    <w:rsid w:val="00A0727A"/>
    <w:rsid w:val="00B3739A"/>
    <w:rsid w:val="00BE625A"/>
    <w:rsid w:val="00C0009F"/>
    <w:rsid w:val="00CF2E36"/>
    <w:rsid w:val="00D761A2"/>
    <w:rsid w:val="00D90069"/>
    <w:rsid w:val="00DF282D"/>
    <w:rsid w:val="00E30076"/>
    <w:rsid w:val="00E44DB5"/>
    <w:rsid w:val="00EB7FF6"/>
    <w:rsid w:val="00EF4EFD"/>
    <w:rsid w:val="00F306D9"/>
    <w:rsid w:val="00F94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1D8F51"/>
  <w15:chartTrackingRefBased/>
  <w15:docId w15:val="{5E5B4A0B-3E1C-42C1-87B4-1D1891C37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53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46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1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1A2"/>
  </w:style>
  <w:style w:type="paragraph" w:styleId="Footer">
    <w:name w:val="footer"/>
    <w:basedOn w:val="Normal"/>
    <w:link w:val="FooterChar"/>
    <w:uiPriority w:val="99"/>
    <w:unhideWhenUsed/>
    <w:rsid w:val="00D761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1A2"/>
  </w:style>
  <w:style w:type="paragraph" w:styleId="Title">
    <w:name w:val="Title"/>
    <w:basedOn w:val="Normal"/>
    <w:next w:val="Normal"/>
    <w:link w:val="TitleChar"/>
    <w:uiPriority w:val="10"/>
    <w:qFormat/>
    <w:rsid w:val="00D761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1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653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lainText">
    <w:name w:val="Plain Text"/>
    <w:basedOn w:val="Normal"/>
    <w:link w:val="PlainTextChar"/>
    <w:uiPriority w:val="99"/>
    <w:semiHidden/>
    <w:rsid w:val="0006538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6538B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9E46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F2E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401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640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6401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E625A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72031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031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2031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354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localhost:8080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B0C68-5E49-4257-9E51-311EBD5328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2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ik Soni</dc:creator>
  <cp:keywords/>
  <dc:description/>
  <cp:lastModifiedBy>Soni, Hardik</cp:lastModifiedBy>
  <cp:revision>7</cp:revision>
  <dcterms:created xsi:type="dcterms:W3CDTF">2020-04-11T23:42:00Z</dcterms:created>
  <dcterms:modified xsi:type="dcterms:W3CDTF">2020-04-14T06:03:00Z</dcterms:modified>
</cp:coreProperties>
</file>